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D353CF" w14:textId="4A506C35" w:rsidR="00C46D0A" w:rsidRPr="00485761" w:rsidRDefault="00AB6A4B" w:rsidP="00C46D0A">
      <w:pPr>
        <w:pStyle w:val="Title"/>
      </w:pPr>
      <w:r>
        <w:t>SET09103</w:t>
      </w:r>
      <w:r w:rsidR="280D67B3">
        <w:t>:</w:t>
      </w:r>
    </w:p>
    <w:p w14:paraId="7A0118D8" w14:textId="00799317" w:rsidR="00C52E5C" w:rsidRDefault="00AB6A4B" w:rsidP="00C46D0A">
      <w:pPr>
        <w:pStyle w:val="Title"/>
      </w:pPr>
      <w:r>
        <w:t>Advanced Web Technologies</w:t>
      </w:r>
    </w:p>
    <w:p w14:paraId="4BD353D0" w14:textId="5003A980" w:rsidR="00C46D0A" w:rsidRPr="00485761" w:rsidRDefault="280D67B3" w:rsidP="00C46D0A">
      <w:pPr>
        <w:pStyle w:val="Title"/>
      </w:pPr>
      <w:r>
        <w:t>201</w:t>
      </w:r>
      <w:r w:rsidR="00AB6A4B">
        <w:t>6/2017</w:t>
      </w:r>
    </w:p>
    <w:p w14:paraId="4BD353D1" w14:textId="77777777" w:rsidR="00C46D0A" w:rsidRPr="00485761" w:rsidRDefault="00C46D0A" w:rsidP="00C46D0A">
      <w:pPr>
        <w:spacing w:after="840"/>
      </w:pPr>
    </w:p>
    <w:p w14:paraId="4BD353D2" w14:textId="15E65466" w:rsidR="00C46D0A" w:rsidRPr="00485761" w:rsidRDefault="00AB6A4B" w:rsidP="00C46D0A">
      <w:pPr>
        <w:pStyle w:val="Title"/>
      </w:pPr>
      <w:r>
        <w:t xml:space="preserve">Coursework 2 - </w:t>
      </w:r>
      <w:r w:rsidR="280D67B3">
        <w:t>Report</w:t>
      </w:r>
    </w:p>
    <w:p w14:paraId="4BD353D3" w14:textId="77777777" w:rsidR="00C46D0A" w:rsidRPr="00485761" w:rsidRDefault="00C46D0A" w:rsidP="00C46D0A">
      <w:pPr>
        <w:spacing w:after="4440"/>
        <w:rPr>
          <w:rFonts w:eastAsia="Calibri"/>
        </w:rPr>
      </w:pPr>
    </w:p>
    <w:p w14:paraId="4BD353D4" w14:textId="22D74398" w:rsidR="00C46D0A" w:rsidRPr="00485761" w:rsidRDefault="00AE03F4" w:rsidP="00C46D0A">
      <w:pPr>
        <w:pStyle w:val="Quote"/>
        <w:rPr>
          <w:rFonts w:eastAsia="Calibri"/>
        </w:rPr>
      </w:pPr>
      <w:r>
        <w:rPr>
          <w:rFonts w:ascii="Calibri" w:eastAsia="Calibri" w:hAnsi="Calibri" w:cs="Calibri"/>
        </w:rPr>
        <w:t>Lecturer</w:t>
      </w:r>
      <w:bookmarkStart w:id="0" w:name="_GoBack"/>
      <w:bookmarkEnd w:id="0"/>
      <w:r w:rsidR="511F12F5" w:rsidRPr="511F12F5">
        <w:rPr>
          <w:rFonts w:ascii="Calibri" w:eastAsia="Calibri" w:hAnsi="Calibri" w:cs="Calibri"/>
        </w:rPr>
        <w:t xml:space="preserve">:  </w:t>
      </w:r>
      <w:r w:rsidR="00AB6A4B">
        <w:rPr>
          <w:rFonts w:ascii="Calibri" w:eastAsia="Calibri" w:hAnsi="Calibri" w:cs="Calibri"/>
        </w:rPr>
        <w:t>Simon Wells</w:t>
      </w:r>
    </w:p>
    <w:p w14:paraId="4BD353D5" w14:textId="37234F40" w:rsidR="00C46D0A" w:rsidRPr="00485761" w:rsidRDefault="511F12F5" w:rsidP="00C46D0A">
      <w:pPr>
        <w:pStyle w:val="Quote"/>
        <w:rPr>
          <w:rFonts w:eastAsia="Calibri"/>
        </w:rPr>
      </w:pPr>
      <w:r w:rsidRPr="511F12F5">
        <w:rPr>
          <w:rFonts w:ascii="Calibri" w:eastAsia="Calibri" w:hAnsi="Calibri" w:cs="Calibri"/>
        </w:rPr>
        <w:t>Student name:  Mi</w:t>
      </w:r>
      <w:r w:rsidR="00AB6A4B">
        <w:rPr>
          <w:rFonts w:ascii="Calibri" w:eastAsia="Calibri" w:hAnsi="Calibri" w:cs="Calibri"/>
        </w:rPr>
        <w:t>chele O’Neill</w:t>
      </w:r>
    </w:p>
    <w:p w14:paraId="4BD353D6" w14:textId="77777777" w:rsidR="00C46D0A" w:rsidRPr="00485761" w:rsidRDefault="280D67B3" w:rsidP="00C46D0A">
      <w:pPr>
        <w:pStyle w:val="Quote"/>
        <w:rPr>
          <w:rFonts w:eastAsia="Calibri"/>
        </w:rPr>
      </w:pPr>
      <w:r w:rsidRPr="280D67B3">
        <w:rPr>
          <w:rFonts w:ascii="Calibri" w:eastAsia="Calibri" w:hAnsi="Calibri" w:cs="Calibri"/>
        </w:rPr>
        <w:t>Student Reference Number:  40114746</w:t>
      </w:r>
      <w:r w:rsidR="00C46D0A" w:rsidRPr="280D67B3">
        <w:rPr>
          <w:rFonts w:ascii="Calibri" w:eastAsia="Calibri" w:hAnsi="Calibri" w:cs="Calibri"/>
        </w:rPr>
        <w:br w:type="page"/>
      </w:r>
    </w:p>
    <w:sdt>
      <w:sdtPr>
        <w:rPr>
          <w:caps w:val="0"/>
          <w:color w:val="auto"/>
          <w:spacing w:val="0"/>
          <w:sz w:val="22"/>
          <w:szCs w:val="22"/>
          <w:lang w:bidi="ar-SA"/>
        </w:rPr>
        <w:id w:val="-126444704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BD353D7" w14:textId="77777777" w:rsidR="00A80F75" w:rsidRDefault="00A80F75">
          <w:pPr>
            <w:pStyle w:val="TOCHeading"/>
          </w:pPr>
          <w:r>
            <w:t>Contents</w:t>
          </w:r>
        </w:p>
        <w:p w14:paraId="7695B257" w14:textId="1E5F5F88" w:rsidR="00BE5C8D" w:rsidRDefault="00A80F75">
          <w:pPr>
            <w:pStyle w:val="TOC1"/>
            <w:tabs>
              <w:tab w:val="right" w:leader="dot" w:pos="9962"/>
            </w:tabs>
            <w:rPr>
              <w:rFonts w:asciiTheme="minorHAnsi" w:eastAsiaTheme="minorEastAsia" w:hAnsiTheme="minorHAnsi" w:cstheme="minorBidi"/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68309368" w:history="1">
            <w:r w:rsidR="00BE5C8D" w:rsidRPr="00B42E0C">
              <w:rPr>
                <w:rStyle w:val="Hyperlink"/>
                <w:noProof/>
              </w:rPr>
              <w:t>Introduction</w:t>
            </w:r>
            <w:r w:rsidR="00BE5C8D">
              <w:rPr>
                <w:noProof/>
                <w:webHidden/>
              </w:rPr>
              <w:tab/>
            </w:r>
            <w:r w:rsidR="00BE5C8D">
              <w:rPr>
                <w:noProof/>
                <w:webHidden/>
              </w:rPr>
              <w:fldChar w:fldCharType="begin"/>
            </w:r>
            <w:r w:rsidR="00BE5C8D">
              <w:rPr>
                <w:noProof/>
                <w:webHidden/>
              </w:rPr>
              <w:instrText xml:space="preserve"> PAGEREF _Toc468309368 \h </w:instrText>
            </w:r>
            <w:r w:rsidR="00BE5C8D">
              <w:rPr>
                <w:noProof/>
                <w:webHidden/>
              </w:rPr>
            </w:r>
            <w:r w:rsidR="00BE5C8D">
              <w:rPr>
                <w:noProof/>
                <w:webHidden/>
              </w:rPr>
              <w:fldChar w:fldCharType="separate"/>
            </w:r>
            <w:r w:rsidR="00BE5C8D">
              <w:rPr>
                <w:noProof/>
                <w:webHidden/>
              </w:rPr>
              <w:t>3</w:t>
            </w:r>
            <w:r w:rsidR="00BE5C8D">
              <w:rPr>
                <w:noProof/>
                <w:webHidden/>
              </w:rPr>
              <w:fldChar w:fldCharType="end"/>
            </w:r>
          </w:hyperlink>
        </w:p>
        <w:p w14:paraId="67E7B4DB" w14:textId="1CCED157" w:rsidR="00BE5C8D" w:rsidRDefault="00BE5C8D">
          <w:pPr>
            <w:pStyle w:val="TOC1"/>
            <w:tabs>
              <w:tab w:val="right" w:leader="dot" w:pos="9962"/>
            </w:tabs>
            <w:rPr>
              <w:rFonts w:asciiTheme="minorHAnsi" w:eastAsiaTheme="minorEastAsia" w:hAnsiTheme="minorHAnsi" w:cstheme="minorBidi"/>
              <w:noProof/>
              <w:lang w:eastAsia="en-GB"/>
            </w:rPr>
          </w:pPr>
          <w:hyperlink w:anchor="_Toc468309369" w:history="1">
            <w:r w:rsidRPr="00B42E0C">
              <w:rPr>
                <w:rStyle w:val="Hyperlink"/>
                <w:noProof/>
              </w:rPr>
              <w:t>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83093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121C23" w14:textId="6802A9DF" w:rsidR="00BE5C8D" w:rsidRDefault="00BE5C8D">
          <w:pPr>
            <w:pStyle w:val="TOC1"/>
            <w:tabs>
              <w:tab w:val="right" w:leader="dot" w:pos="9962"/>
            </w:tabs>
            <w:rPr>
              <w:rFonts w:asciiTheme="minorHAnsi" w:eastAsiaTheme="minorEastAsia" w:hAnsiTheme="minorHAnsi" w:cstheme="minorBidi"/>
              <w:noProof/>
              <w:lang w:eastAsia="en-GB"/>
            </w:rPr>
          </w:pPr>
          <w:hyperlink w:anchor="_Toc468309370" w:history="1">
            <w:r w:rsidRPr="00B42E0C">
              <w:rPr>
                <w:rStyle w:val="Hyperlink"/>
                <w:rFonts w:ascii="Calibri" w:eastAsia="Calibri" w:hAnsi="Calibri" w:cs="Calibri"/>
                <w:noProof/>
              </w:rPr>
              <w:t>Critical evalu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83093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CE37BE" w14:textId="20A4DC8B" w:rsidR="00BE5C8D" w:rsidRDefault="00BE5C8D">
          <w:pPr>
            <w:pStyle w:val="TOC1"/>
            <w:tabs>
              <w:tab w:val="right" w:leader="dot" w:pos="9962"/>
            </w:tabs>
            <w:rPr>
              <w:rFonts w:asciiTheme="minorHAnsi" w:eastAsiaTheme="minorEastAsia" w:hAnsiTheme="minorHAnsi" w:cstheme="minorBidi"/>
              <w:noProof/>
              <w:lang w:eastAsia="en-GB"/>
            </w:rPr>
          </w:pPr>
          <w:hyperlink w:anchor="_Toc468309371" w:history="1">
            <w:r w:rsidRPr="00B42E0C">
              <w:rPr>
                <w:rStyle w:val="Hyperlink"/>
                <w:rFonts w:ascii="Calibri" w:eastAsia="Calibri" w:hAnsi="Calibri" w:cs="Calibri"/>
                <w:noProof/>
              </w:rPr>
              <w:t>Personal evalu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83093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3D435F" w14:textId="1CE5EC70" w:rsidR="00BE5C8D" w:rsidRDefault="00BE5C8D">
          <w:pPr>
            <w:pStyle w:val="TOC1"/>
            <w:tabs>
              <w:tab w:val="right" w:leader="dot" w:pos="9962"/>
            </w:tabs>
            <w:rPr>
              <w:rFonts w:asciiTheme="minorHAnsi" w:eastAsiaTheme="minorEastAsia" w:hAnsiTheme="minorHAnsi" w:cstheme="minorBidi"/>
              <w:noProof/>
              <w:lang w:eastAsia="en-GB"/>
            </w:rPr>
          </w:pPr>
          <w:hyperlink w:anchor="_Toc468309372" w:history="1">
            <w:r w:rsidRPr="00B42E0C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83093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D353E8" w14:textId="3E665347" w:rsidR="00C46D0A" w:rsidRPr="00304666" w:rsidRDefault="00A80F75" w:rsidP="00C46D0A">
          <w:r>
            <w:rPr>
              <w:b/>
              <w:bCs/>
              <w:noProof/>
            </w:rPr>
            <w:fldChar w:fldCharType="end"/>
          </w:r>
        </w:p>
      </w:sdtContent>
    </w:sdt>
    <w:p w14:paraId="4BD353E9" w14:textId="77777777" w:rsidR="00C46D0A" w:rsidRPr="00485761" w:rsidRDefault="00C46D0A" w:rsidP="00C46D0A">
      <w:pPr>
        <w:rPr>
          <w:rFonts w:ascii="Calibri" w:eastAsia="Calibri" w:hAnsi="Calibri" w:cs="Calibri"/>
          <w:b/>
          <w:bCs/>
        </w:rPr>
      </w:pPr>
      <w:r w:rsidRPr="00485761">
        <w:rPr>
          <w:rFonts w:ascii="Calibri" w:eastAsia="Calibri" w:hAnsi="Calibri" w:cs="Calibri"/>
          <w:b/>
          <w:bCs/>
        </w:rPr>
        <w:br w:type="page"/>
      </w:r>
    </w:p>
    <w:p w14:paraId="4BD353EA" w14:textId="77777777" w:rsidR="00C46D0A" w:rsidRPr="00485761" w:rsidRDefault="00C46D0A" w:rsidP="00C46D0A">
      <w:pPr>
        <w:pStyle w:val="Heading1"/>
      </w:pPr>
      <w:bookmarkStart w:id="1" w:name="_Toc434095960"/>
      <w:bookmarkStart w:id="2" w:name="_Toc468309368"/>
      <w:r w:rsidRPr="00485761">
        <w:lastRenderedPageBreak/>
        <w:t>Introduction</w:t>
      </w:r>
      <w:bookmarkEnd w:id="1"/>
      <w:bookmarkEnd w:id="2"/>
    </w:p>
    <w:p w14:paraId="6FA380BF" w14:textId="4FC75542" w:rsidR="00304666" w:rsidRDefault="00AB6A4B" w:rsidP="00AB6A4B">
      <w:pPr>
        <w:spacing w:after="0" w:line="240" w:lineRule="auto"/>
      </w:pPr>
      <w:r>
        <w:t>‘Mies Fanpage’ is a web app providing a platform of information about modernist architect Ludwig Mies van der Rohe.</w:t>
      </w:r>
    </w:p>
    <w:p w14:paraId="353D6564" w14:textId="40152A83" w:rsidR="35CEF007" w:rsidRDefault="35CEF007">
      <w:r>
        <w:br w:type="page"/>
      </w:r>
    </w:p>
    <w:p w14:paraId="0F5FFA89" w14:textId="689C2125" w:rsidR="00D66A43" w:rsidRDefault="00AB6A4B" w:rsidP="00D66A43">
      <w:pPr>
        <w:pStyle w:val="Heading1"/>
      </w:pPr>
      <w:bookmarkStart w:id="3" w:name="_Toc468309369"/>
      <w:r>
        <w:lastRenderedPageBreak/>
        <w:t>Design</w:t>
      </w:r>
      <w:bookmarkEnd w:id="3"/>
    </w:p>
    <w:p w14:paraId="687068E5" w14:textId="7820C257" w:rsidR="00BE5C8D" w:rsidRDefault="00BE5C8D" w:rsidP="00BE5C8D">
      <w:pPr>
        <w:spacing w:after="0" w:line="240" w:lineRule="auto"/>
      </w:pPr>
    </w:p>
    <w:p w14:paraId="1BCC77E6" w14:textId="6927BA8F" w:rsidR="00BE5C8D" w:rsidRDefault="00BE5C8D" w:rsidP="00BE5C8D">
      <w:pPr>
        <w:spacing w:after="0" w:line="240" w:lineRule="auto"/>
      </w:pPr>
    </w:p>
    <w:p w14:paraId="342CF118" w14:textId="77777777" w:rsidR="00BE5C8D" w:rsidRDefault="00BE5C8D" w:rsidP="00BE5C8D">
      <w:pPr>
        <w:spacing w:after="0" w:line="240" w:lineRule="auto"/>
      </w:pPr>
    </w:p>
    <w:p w14:paraId="1D5B466F" w14:textId="77777777" w:rsidR="00BE5C8D" w:rsidRDefault="00BE5C8D" w:rsidP="00BE5C8D">
      <w:pPr>
        <w:spacing w:after="0" w:line="240" w:lineRule="auto"/>
      </w:pPr>
    </w:p>
    <w:p w14:paraId="20942346" w14:textId="77777777" w:rsidR="00BE5C8D" w:rsidRDefault="00BE5C8D" w:rsidP="00BE5C8D">
      <w:pPr>
        <w:spacing w:after="0" w:line="240" w:lineRule="auto"/>
      </w:pPr>
    </w:p>
    <w:p w14:paraId="7D128BF3" w14:textId="22653AF9" w:rsidR="00C54C02" w:rsidRDefault="00C54C02">
      <w:r>
        <w:br w:type="page"/>
      </w:r>
    </w:p>
    <w:p w14:paraId="026B1B09" w14:textId="40FD58B0" w:rsidR="00D66A43" w:rsidRDefault="00AB6A4B" w:rsidP="00D66A43">
      <w:pPr>
        <w:pStyle w:val="Heading1"/>
        <w:rPr>
          <w:rFonts w:eastAsia="Calibri"/>
        </w:rPr>
      </w:pPr>
      <w:bookmarkStart w:id="4" w:name="OLE_LINK1"/>
      <w:bookmarkStart w:id="5" w:name="OLE_LINK2"/>
      <w:bookmarkStart w:id="6" w:name="_Toc468309370"/>
      <w:r>
        <w:rPr>
          <w:rFonts w:ascii="Calibri" w:eastAsia="Calibri" w:hAnsi="Calibri" w:cs="Calibri"/>
        </w:rPr>
        <w:lastRenderedPageBreak/>
        <w:t>Critical evaluation</w:t>
      </w:r>
      <w:bookmarkEnd w:id="6"/>
    </w:p>
    <w:bookmarkEnd w:id="4"/>
    <w:bookmarkEnd w:id="5"/>
    <w:p w14:paraId="592F899C" w14:textId="469EE683" w:rsidR="00A50572" w:rsidRDefault="00A50572" w:rsidP="050D93A6">
      <w:pPr>
        <w:spacing w:after="0" w:line="240" w:lineRule="auto"/>
        <w:rPr>
          <w:rFonts w:ascii="Calibri" w:eastAsia="Calibri" w:hAnsi="Calibri" w:cs="Calibri"/>
        </w:rPr>
      </w:pPr>
    </w:p>
    <w:p w14:paraId="58FE047B" w14:textId="77777777" w:rsidR="00BE5C8D" w:rsidRDefault="00BE5C8D" w:rsidP="050D93A6">
      <w:pPr>
        <w:spacing w:after="0" w:line="240" w:lineRule="auto"/>
        <w:rPr>
          <w:rFonts w:ascii="Calibri" w:eastAsia="Calibri" w:hAnsi="Calibri" w:cs="Calibri"/>
          <w:bCs/>
        </w:rPr>
      </w:pPr>
    </w:p>
    <w:p w14:paraId="0FBF00CA" w14:textId="77777777" w:rsidR="00A50572" w:rsidRDefault="00A50572" w:rsidP="050D93A6">
      <w:pPr>
        <w:spacing w:after="0" w:line="240" w:lineRule="auto"/>
        <w:rPr>
          <w:rFonts w:ascii="Calibri" w:eastAsia="Calibri" w:hAnsi="Calibri" w:cs="Calibri"/>
          <w:bCs/>
        </w:rPr>
      </w:pPr>
    </w:p>
    <w:p w14:paraId="2D8DF411" w14:textId="77777777" w:rsidR="00A50572" w:rsidRDefault="00A50572" w:rsidP="050D93A6">
      <w:pPr>
        <w:spacing w:after="0" w:line="240" w:lineRule="auto"/>
        <w:rPr>
          <w:rFonts w:ascii="Calibri" w:eastAsia="Calibri" w:hAnsi="Calibri" w:cs="Calibri"/>
          <w:bCs/>
        </w:rPr>
      </w:pPr>
    </w:p>
    <w:p w14:paraId="14A4837D" w14:textId="74F93342" w:rsidR="00C54C02" w:rsidRDefault="00C54C02">
      <w:pPr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br w:type="page"/>
      </w:r>
    </w:p>
    <w:p w14:paraId="24A01200" w14:textId="441C3F3F" w:rsidR="00AB6A4B" w:rsidRDefault="00AB6A4B" w:rsidP="00AB6A4B">
      <w:pPr>
        <w:pStyle w:val="Heading1"/>
        <w:rPr>
          <w:rFonts w:eastAsia="Calibri"/>
        </w:rPr>
      </w:pPr>
      <w:bookmarkStart w:id="7" w:name="OLE_LINK3"/>
      <w:bookmarkStart w:id="8" w:name="OLE_LINK4"/>
      <w:bookmarkStart w:id="9" w:name="_Toc468309371"/>
      <w:r>
        <w:rPr>
          <w:rFonts w:ascii="Calibri" w:eastAsia="Calibri" w:hAnsi="Calibri" w:cs="Calibri"/>
        </w:rPr>
        <w:lastRenderedPageBreak/>
        <w:t>Personal evaluation</w:t>
      </w:r>
      <w:bookmarkEnd w:id="9"/>
    </w:p>
    <w:bookmarkEnd w:id="7"/>
    <w:bookmarkEnd w:id="8"/>
    <w:p w14:paraId="2B16452C" w14:textId="4961DEA4" w:rsidR="00AB6A4B" w:rsidRDefault="00AB6A4B" w:rsidP="00AB6A4B">
      <w:pPr>
        <w:spacing w:after="0" w:line="240" w:lineRule="auto"/>
        <w:rPr>
          <w:rFonts w:ascii="Calibri" w:eastAsia="Calibri" w:hAnsi="Calibri" w:cs="Calibri"/>
        </w:rPr>
      </w:pPr>
    </w:p>
    <w:p w14:paraId="4AA709FA" w14:textId="77777777" w:rsidR="00BE5C8D" w:rsidRDefault="00BE5C8D" w:rsidP="00AB6A4B">
      <w:pPr>
        <w:spacing w:after="0" w:line="240" w:lineRule="auto"/>
        <w:rPr>
          <w:rFonts w:ascii="Calibri" w:eastAsia="Calibri" w:hAnsi="Calibri" w:cs="Calibri"/>
          <w:bCs/>
        </w:rPr>
      </w:pPr>
    </w:p>
    <w:p w14:paraId="523031AD" w14:textId="1DF3101A" w:rsidR="00AB6A4B" w:rsidRDefault="00AB6A4B" w:rsidP="00AB6A4B">
      <w:pPr>
        <w:spacing w:after="0" w:line="240" w:lineRule="auto"/>
        <w:rPr>
          <w:rFonts w:ascii="Calibri" w:eastAsia="Calibri" w:hAnsi="Calibri" w:cs="Calibri"/>
          <w:bCs/>
        </w:rPr>
      </w:pPr>
    </w:p>
    <w:p w14:paraId="10BD651A" w14:textId="45CC1343" w:rsidR="00AB6A4B" w:rsidRDefault="00AB6A4B" w:rsidP="00AB6A4B">
      <w:pPr>
        <w:spacing w:after="0" w:line="240" w:lineRule="auto"/>
        <w:rPr>
          <w:rFonts w:ascii="Calibri" w:eastAsia="Calibri" w:hAnsi="Calibri" w:cs="Calibri"/>
          <w:bCs/>
        </w:rPr>
      </w:pPr>
    </w:p>
    <w:p w14:paraId="410BBF6A" w14:textId="1E388DC6" w:rsidR="00AB6A4B" w:rsidRDefault="00AB6A4B">
      <w:pPr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br w:type="page"/>
      </w:r>
    </w:p>
    <w:bookmarkStart w:id="10" w:name="_Toc468309372" w:displacedByCustomXml="next"/>
    <w:sdt>
      <w:sdtPr>
        <w:id w:val="734359938"/>
        <w:docPartObj>
          <w:docPartGallery w:val="Bibliographies"/>
          <w:docPartUnique/>
        </w:docPartObj>
      </w:sdtPr>
      <w:sdtEndPr>
        <w:rPr>
          <w:caps w:val="0"/>
          <w:color w:val="auto"/>
          <w:spacing w:val="0"/>
          <w:sz w:val="22"/>
          <w:szCs w:val="22"/>
        </w:rPr>
      </w:sdtEndPr>
      <w:sdtContent>
        <w:p w14:paraId="4093E5D2" w14:textId="075D0057" w:rsidR="00AB6A4B" w:rsidRDefault="00AB6A4B">
          <w:pPr>
            <w:pStyle w:val="Heading1"/>
          </w:pPr>
          <w:r>
            <w:t>References</w:t>
          </w:r>
          <w:bookmarkEnd w:id="10"/>
        </w:p>
        <w:sdt>
          <w:sdtPr>
            <w:id w:val="-573587230"/>
            <w:bibliography/>
          </w:sdtPr>
          <w:sdtContent>
            <w:p w14:paraId="769F5304" w14:textId="77777777" w:rsidR="00C54C02" w:rsidRDefault="00AB6A4B" w:rsidP="00C54C02">
              <w:pPr>
                <w:pStyle w:val="Bibliography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C54C02">
                <w:rPr>
                  <w:noProof/>
                </w:rPr>
                <w:t xml:space="preserve">Architravel, 2016. </w:t>
              </w:r>
              <w:r w:rsidR="00C54C02">
                <w:rPr>
                  <w:i/>
                  <w:iCs/>
                  <w:noProof/>
                </w:rPr>
                <w:t xml:space="preserve">Mies Photo. </w:t>
              </w:r>
              <w:r w:rsidR="00C54C02">
                <w:rPr>
                  <w:noProof/>
                </w:rPr>
                <w:t xml:space="preserve">[Online] </w:t>
              </w:r>
              <w:r w:rsidR="00C54C02">
                <w:rPr>
                  <w:noProof/>
                </w:rPr>
                <w:br/>
                <w:t xml:space="preserve">Available at: </w:t>
              </w:r>
              <w:r w:rsidR="00C54C02">
                <w:rPr>
                  <w:noProof/>
                  <w:u w:val="single"/>
                </w:rPr>
                <w:t>http://www.architravel.com/architravel_wp/wp-content/uploads/2013/04/Ludwig-Mies-van-der-Rohe.jpg</w:t>
              </w:r>
              <w:r w:rsidR="00C54C02">
                <w:rPr>
                  <w:noProof/>
                </w:rPr>
                <w:br/>
                <w:t>[Accessed 20 November 2016].</w:t>
              </w:r>
            </w:p>
            <w:p w14:paraId="5940BFFB" w14:textId="77777777" w:rsidR="00C54C02" w:rsidRDefault="00C54C02" w:rsidP="00C54C02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DreamTemplate, 2016. </w:t>
              </w:r>
              <w:r>
                <w:rPr>
                  <w:i/>
                  <w:iCs/>
                  <w:noProof/>
                </w:rPr>
                <w:t xml:space="preserve">Myshot - Responsive Website Template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://www.dreamtemplate.com/templates/7653/myshot---responsive-website-template.html</w:t>
              </w:r>
              <w:r>
                <w:rPr>
                  <w:noProof/>
                </w:rPr>
                <w:br/>
                <w:t>[Accessed 8 November 2016].</w:t>
              </w:r>
            </w:p>
            <w:p w14:paraId="2411E005" w14:textId="77777777" w:rsidR="00C54C02" w:rsidRDefault="00C54C02" w:rsidP="00C54C02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Elmhurstart Museum, 2016. </w:t>
              </w:r>
              <w:r>
                <w:rPr>
                  <w:i/>
                  <w:iCs/>
                  <w:noProof/>
                </w:rPr>
                <w:t xml:space="preserve">Mies Photo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elmhurstartmuseum.org/sites/default/files/image/Karsh_Mies_van_der_Rohe_01.jpg</w:t>
              </w:r>
              <w:r>
                <w:rPr>
                  <w:noProof/>
                </w:rPr>
                <w:br/>
                <w:t>[Accessed 20 November 2016].</w:t>
              </w:r>
            </w:p>
            <w:p w14:paraId="5CCBDF81" w14:textId="77777777" w:rsidR="00C54C02" w:rsidRDefault="00C54C02" w:rsidP="00C54C02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Encyclopædia Britannica, 2016. </w:t>
              </w:r>
              <w:r>
                <w:rPr>
                  <w:i/>
                  <w:iCs/>
                  <w:noProof/>
                </w:rPr>
                <w:t xml:space="preserve">Ludwig Mies van der Rohe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britannica.com/biography/Ludwig-Mies-van-der-Rohe</w:t>
              </w:r>
              <w:r>
                <w:rPr>
                  <w:noProof/>
                </w:rPr>
                <w:br/>
                <w:t>[Accessed 16 November 2016].</w:t>
              </w:r>
            </w:p>
            <w:p w14:paraId="144A40D7" w14:textId="77777777" w:rsidR="00C54C02" w:rsidRDefault="00C54C02" w:rsidP="00C54C02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Mies van der Rohe Society, 2016. </w:t>
              </w:r>
              <w:r>
                <w:rPr>
                  <w:i/>
                  <w:iCs/>
                  <w:noProof/>
                </w:rPr>
                <w:t xml:space="preserve">Mies van der Rohe Society Homepage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://www.miessociety.org/</w:t>
              </w:r>
              <w:r>
                <w:rPr>
                  <w:noProof/>
                </w:rPr>
                <w:br/>
                <w:t>[Accessed 16 November 2016].</w:t>
              </w:r>
            </w:p>
            <w:p w14:paraId="7FA63DEF" w14:textId="77777777" w:rsidR="00C54C02" w:rsidRDefault="00C54C02" w:rsidP="00C54C02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Pinterest, 2016. </w:t>
              </w:r>
              <w:r>
                <w:rPr>
                  <w:i/>
                  <w:iCs/>
                  <w:noProof/>
                </w:rPr>
                <w:t xml:space="preserve">Mies Photo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s-media-cache-ak0.pinimg.com/originals/af/2a/0d/af2a0dac80d2367dfc75d4cb3996d44b.jpg</w:t>
              </w:r>
              <w:r>
                <w:rPr>
                  <w:noProof/>
                </w:rPr>
                <w:br/>
                <w:t>[Accessed 20 November 2016].</w:t>
              </w:r>
            </w:p>
            <w:p w14:paraId="04E48FA5" w14:textId="71593BEE" w:rsidR="00AB6A4B" w:rsidRDefault="00AB6A4B" w:rsidP="00C54C02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7AFE5DE2" w14:textId="6E1BD6EB" w:rsidR="00AB6A4B" w:rsidRPr="00A90BE9" w:rsidRDefault="00AB6A4B" w:rsidP="00AB6A4B">
      <w:pPr>
        <w:spacing w:after="0" w:line="240" w:lineRule="auto"/>
        <w:rPr>
          <w:rFonts w:ascii="Calibri" w:eastAsia="Calibri" w:hAnsi="Calibri" w:cs="Calibri"/>
          <w:bCs/>
        </w:rPr>
      </w:pPr>
    </w:p>
    <w:sectPr w:rsidR="00AB6A4B" w:rsidRPr="00A90BE9" w:rsidSect="00EA255C">
      <w:headerReference w:type="default" r:id="rId8"/>
      <w:footerReference w:type="default" r:id="rId9"/>
      <w:pgSz w:w="12240" w:h="15840"/>
      <w:pgMar w:top="1440" w:right="1134" w:bottom="1134" w:left="113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1349E4" w14:textId="77777777" w:rsidR="00DE3A56" w:rsidRDefault="00DE3A56" w:rsidP="00C46D0A">
      <w:pPr>
        <w:spacing w:after="0" w:line="240" w:lineRule="auto"/>
      </w:pPr>
      <w:r>
        <w:separator/>
      </w:r>
    </w:p>
  </w:endnote>
  <w:endnote w:type="continuationSeparator" w:id="0">
    <w:p w14:paraId="21867D34" w14:textId="77777777" w:rsidR="00DE3A56" w:rsidRDefault="00DE3A56" w:rsidP="00C46D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D35431" w14:textId="083DA5FE" w:rsidR="00304666" w:rsidRPr="003F1041" w:rsidRDefault="00304666" w:rsidP="00EA255C">
    <w:pPr>
      <w:pStyle w:val="Footer"/>
      <w:jc w:val="center"/>
      <w:rPr>
        <w:caps/>
        <w:noProof/>
        <w:color w:val="B13F9A" w:themeColor="text2"/>
        <w:szCs w:val="24"/>
      </w:rPr>
    </w:pPr>
    <w:r w:rsidRPr="003F1041">
      <w:rPr>
        <w:caps/>
        <w:color w:val="B13F9A" w:themeColor="text2"/>
        <w:szCs w:val="24"/>
      </w:rPr>
      <w:fldChar w:fldCharType="begin"/>
    </w:r>
    <w:r w:rsidRPr="003F1041">
      <w:rPr>
        <w:caps/>
        <w:color w:val="B13F9A" w:themeColor="text2"/>
        <w:szCs w:val="24"/>
      </w:rPr>
      <w:instrText xml:space="preserve"> PAGE   \* MERGEFORMAT </w:instrText>
    </w:r>
    <w:r w:rsidRPr="003F1041">
      <w:rPr>
        <w:caps/>
        <w:color w:val="B13F9A" w:themeColor="text2"/>
        <w:szCs w:val="24"/>
      </w:rPr>
      <w:fldChar w:fldCharType="separate"/>
    </w:r>
    <w:r w:rsidR="00AE03F4">
      <w:rPr>
        <w:caps/>
        <w:noProof/>
        <w:color w:val="B13F9A" w:themeColor="text2"/>
        <w:szCs w:val="24"/>
      </w:rPr>
      <w:t>2</w:t>
    </w:r>
    <w:r w:rsidRPr="003F1041">
      <w:rPr>
        <w:caps/>
        <w:noProof/>
        <w:color w:val="B13F9A" w:themeColor="text2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62DB9E" w14:textId="77777777" w:rsidR="00DE3A56" w:rsidRDefault="00DE3A56" w:rsidP="00C46D0A">
      <w:pPr>
        <w:spacing w:after="0" w:line="240" w:lineRule="auto"/>
      </w:pPr>
      <w:r>
        <w:separator/>
      </w:r>
    </w:p>
  </w:footnote>
  <w:footnote w:type="continuationSeparator" w:id="0">
    <w:p w14:paraId="41168F4E" w14:textId="77777777" w:rsidR="00DE3A56" w:rsidRDefault="00DE3A56" w:rsidP="00C46D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D3542F" w14:textId="4D3A0509" w:rsidR="00304666" w:rsidRDefault="00AB6A4B" w:rsidP="00C52E5C">
    <w:pPr>
      <w:pStyle w:val="NoSpacing"/>
    </w:pPr>
    <w:r>
      <w:t>SET09103</w:t>
    </w:r>
    <w:r w:rsidR="00304666">
      <w:t xml:space="preserve">: </w:t>
    </w:r>
    <w:r>
      <w:t>Advanced Web Technologies</w:t>
    </w:r>
    <w:r w:rsidR="00304666">
      <w:t xml:space="preserve"> 201</w:t>
    </w:r>
    <w:r>
      <w:t>6</w:t>
    </w:r>
    <w:r w:rsidR="00304666">
      <w:t>/201</w:t>
    </w:r>
    <w:r>
      <w:t>7</w:t>
    </w:r>
    <w:r w:rsidR="00304666">
      <w:ptab w:relativeTo="margin" w:alignment="right" w:leader="none"/>
    </w:r>
    <w:r w:rsidR="00304666">
      <w:t>Mic</w:t>
    </w:r>
    <w:r>
      <w:t>hele O’Neill</w:t>
    </w:r>
  </w:p>
  <w:p w14:paraId="4BD35430" w14:textId="1ABDF4D5" w:rsidR="00304666" w:rsidRDefault="00AB6A4B" w:rsidP="00C52E5C">
    <w:pPr>
      <w:pStyle w:val="NoSpacing"/>
      <w:tabs>
        <w:tab w:val="right" w:pos="9923"/>
      </w:tabs>
    </w:pPr>
    <w:r>
      <w:t>Coursework 2 -</w:t>
    </w:r>
    <w:r w:rsidR="00304666">
      <w:t xml:space="preserve"> Report</w:t>
    </w:r>
    <w:r w:rsidR="00304666">
      <w:tab/>
      <w:t>Student number: 4011474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962591"/>
    <w:multiLevelType w:val="hybridMultilevel"/>
    <w:tmpl w:val="D18805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A81D55"/>
    <w:multiLevelType w:val="hybridMultilevel"/>
    <w:tmpl w:val="E152C6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G1NDEyMTU0M7M0NrRQ0lEKTi0uzszPAykwNKgFAM+H5gotAAAA"/>
  </w:docVars>
  <w:rsids>
    <w:rsidRoot w:val="00C46D0A"/>
    <w:rsid w:val="000067F1"/>
    <w:rsid w:val="00015620"/>
    <w:rsid w:val="00025737"/>
    <w:rsid w:val="000302E2"/>
    <w:rsid w:val="0003078D"/>
    <w:rsid w:val="00052E8D"/>
    <w:rsid w:val="00055002"/>
    <w:rsid w:val="00057A06"/>
    <w:rsid w:val="00061750"/>
    <w:rsid w:val="00064C8F"/>
    <w:rsid w:val="00074843"/>
    <w:rsid w:val="00093ACF"/>
    <w:rsid w:val="000C0DC2"/>
    <w:rsid w:val="000E164D"/>
    <w:rsid w:val="000F6105"/>
    <w:rsid w:val="0011144D"/>
    <w:rsid w:val="00134972"/>
    <w:rsid w:val="00134E21"/>
    <w:rsid w:val="00152568"/>
    <w:rsid w:val="0017014D"/>
    <w:rsid w:val="00187381"/>
    <w:rsid w:val="001A4411"/>
    <w:rsid w:val="001B68BD"/>
    <w:rsid w:val="001C5002"/>
    <w:rsid w:val="001C5D89"/>
    <w:rsid w:val="001E66F2"/>
    <w:rsid w:val="001E6D7E"/>
    <w:rsid w:val="001F19C8"/>
    <w:rsid w:val="002312C9"/>
    <w:rsid w:val="002344C2"/>
    <w:rsid w:val="0024188B"/>
    <w:rsid w:val="00257430"/>
    <w:rsid w:val="002812E5"/>
    <w:rsid w:val="002B1221"/>
    <w:rsid w:val="002D03AA"/>
    <w:rsid w:val="002E5517"/>
    <w:rsid w:val="002F2025"/>
    <w:rsid w:val="00304666"/>
    <w:rsid w:val="003176E9"/>
    <w:rsid w:val="003333C6"/>
    <w:rsid w:val="00351E43"/>
    <w:rsid w:val="00380849"/>
    <w:rsid w:val="003854BF"/>
    <w:rsid w:val="003A02F5"/>
    <w:rsid w:val="003B5BE8"/>
    <w:rsid w:val="003C5ABC"/>
    <w:rsid w:val="003D0276"/>
    <w:rsid w:val="003D79E6"/>
    <w:rsid w:val="003F5DAA"/>
    <w:rsid w:val="00424E27"/>
    <w:rsid w:val="004312BC"/>
    <w:rsid w:val="0043686B"/>
    <w:rsid w:val="00436EAA"/>
    <w:rsid w:val="00462E32"/>
    <w:rsid w:val="0047031A"/>
    <w:rsid w:val="0049405B"/>
    <w:rsid w:val="004B0693"/>
    <w:rsid w:val="004C474E"/>
    <w:rsid w:val="004C5472"/>
    <w:rsid w:val="004F49F6"/>
    <w:rsid w:val="00521B94"/>
    <w:rsid w:val="00527885"/>
    <w:rsid w:val="00552754"/>
    <w:rsid w:val="005549CF"/>
    <w:rsid w:val="00557440"/>
    <w:rsid w:val="005737D6"/>
    <w:rsid w:val="005803B8"/>
    <w:rsid w:val="005C230A"/>
    <w:rsid w:val="005E74FA"/>
    <w:rsid w:val="00605123"/>
    <w:rsid w:val="00610561"/>
    <w:rsid w:val="006149AF"/>
    <w:rsid w:val="00635171"/>
    <w:rsid w:val="00675DA7"/>
    <w:rsid w:val="006825BC"/>
    <w:rsid w:val="0068668E"/>
    <w:rsid w:val="006B1BBD"/>
    <w:rsid w:val="006B457F"/>
    <w:rsid w:val="006C4C7D"/>
    <w:rsid w:val="006F32BF"/>
    <w:rsid w:val="006F436F"/>
    <w:rsid w:val="007207D2"/>
    <w:rsid w:val="007358CF"/>
    <w:rsid w:val="00746000"/>
    <w:rsid w:val="00777B18"/>
    <w:rsid w:val="007B1B66"/>
    <w:rsid w:val="007B2BFE"/>
    <w:rsid w:val="007B2E44"/>
    <w:rsid w:val="007B4622"/>
    <w:rsid w:val="007D3162"/>
    <w:rsid w:val="007E4478"/>
    <w:rsid w:val="007F1A7E"/>
    <w:rsid w:val="007F1FBD"/>
    <w:rsid w:val="008415DB"/>
    <w:rsid w:val="00847B5D"/>
    <w:rsid w:val="00853573"/>
    <w:rsid w:val="00886A19"/>
    <w:rsid w:val="008A2095"/>
    <w:rsid w:val="008D7699"/>
    <w:rsid w:val="008E6E2F"/>
    <w:rsid w:val="00917A3D"/>
    <w:rsid w:val="00923A0F"/>
    <w:rsid w:val="00936D1B"/>
    <w:rsid w:val="009440F7"/>
    <w:rsid w:val="00947363"/>
    <w:rsid w:val="00954456"/>
    <w:rsid w:val="009716F4"/>
    <w:rsid w:val="009871EC"/>
    <w:rsid w:val="009A164A"/>
    <w:rsid w:val="009A2043"/>
    <w:rsid w:val="009B7463"/>
    <w:rsid w:val="009D3EEB"/>
    <w:rsid w:val="009D5532"/>
    <w:rsid w:val="009E02F5"/>
    <w:rsid w:val="009E333D"/>
    <w:rsid w:val="00A50572"/>
    <w:rsid w:val="00A5244C"/>
    <w:rsid w:val="00A527AB"/>
    <w:rsid w:val="00A74B50"/>
    <w:rsid w:val="00A80F75"/>
    <w:rsid w:val="00A82432"/>
    <w:rsid w:val="00A90BE9"/>
    <w:rsid w:val="00AA34DB"/>
    <w:rsid w:val="00AA60AD"/>
    <w:rsid w:val="00AA6650"/>
    <w:rsid w:val="00AB418A"/>
    <w:rsid w:val="00AB6A4B"/>
    <w:rsid w:val="00AC4844"/>
    <w:rsid w:val="00AD53AA"/>
    <w:rsid w:val="00AD7BEB"/>
    <w:rsid w:val="00AE03F4"/>
    <w:rsid w:val="00AE0A81"/>
    <w:rsid w:val="00B67BCA"/>
    <w:rsid w:val="00B72B3E"/>
    <w:rsid w:val="00B769C7"/>
    <w:rsid w:val="00B96A42"/>
    <w:rsid w:val="00BC0A53"/>
    <w:rsid w:val="00BE5C8D"/>
    <w:rsid w:val="00BF50EC"/>
    <w:rsid w:val="00BF6F2B"/>
    <w:rsid w:val="00C00210"/>
    <w:rsid w:val="00C15710"/>
    <w:rsid w:val="00C26C6D"/>
    <w:rsid w:val="00C46D0A"/>
    <w:rsid w:val="00C52E5C"/>
    <w:rsid w:val="00C54C02"/>
    <w:rsid w:val="00C76878"/>
    <w:rsid w:val="00C97267"/>
    <w:rsid w:val="00CA3EB7"/>
    <w:rsid w:val="00CA5A72"/>
    <w:rsid w:val="00CB2D73"/>
    <w:rsid w:val="00CC0895"/>
    <w:rsid w:val="00D224FA"/>
    <w:rsid w:val="00D27721"/>
    <w:rsid w:val="00D42973"/>
    <w:rsid w:val="00D66A43"/>
    <w:rsid w:val="00D70DB8"/>
    <w:rsid w:val="00D73480"/>
    <w:rsid w:val="00D7585A"/>
    <w:rsid w:val="00DA2172"/>
    <w:rsid w:val="00DB17EF"/>
    <w:rsid w:val="00DB6C1C"/>
    <w:rsid w:val="00DC52C0"/>
    <w:rsid w:val="00DE3A56"/>
    <w:rsid w:val="00E00753"/>
    <w:rsid w:val="00E01181"/>
    <w:rsid w:val="00E05A0B"/>
    <w:rsid w:val="00E221D5"/>
    <w:rsid w:val="00E2290E"/>
    <w:rsid w:val="00E411E9"/>
    <w:rsid w:val="00E43F98"/>
    <w:rsid w:val="00E83342"/>
    <w:rsid w:val="00E92BB5"/>
    <w:rsid w:val="00E95B77"/>
    <w:rsid w:val="00EA255C"/>
    <w:rsid w:val="00EA68A2"/>
    <w:rsid w:val="00EF087E"/>
    <w:rsid w:val="00EF1E2F"/>
    <w:rsid w:val="00F0660B"/>
    <w:rsid w:val="00F35E33"/>
    <w:rsid w:val="00F3642C"/>
    <w:rsid w:val="00F7751E"/>
    <w:rsid w:val="00F875C7"/>
    <w:rsid w:val="00F951EF"/>
    <w:rsid w:val="00FC112F"/>
    <w:rsid w:val="00FD39F1"/>
    <w:rsid w:val="00FE3604"/>
    <w:rsid w:val="00FE3CCD"/>
    <w:rsid w:val="00FE4B42"/>
    <w:rsid w:val="050D93A6"/>
    <w:rsid w:val="0861C42D"/>
    <w:rsid w:val="0EA019DF"/>
    <w:rsid w:val="1239C1FA"/>
    <w:rsid w:val="143357C5"/>
    <w:rsid w:val="157812F7"/>
    <w:rsid w:val="1ECACF55"/>
    <w:rsid w:val="249938F4"/>
    <w:rsid w:val="27B9C5FF"/>
    <w:rsid w:val="280D67B3"/>
    <w:rsid w:val="29F6E402"/>
    <w:rsid w:val="35CEF007"/>
    <w:rsid w:val="3A4EFC2A"/>
    <w:rsid w:val="4697750C"/>
    <w:rsid w:val="4B5936E5"/>
    <w:rsid w:val="4DEE4721"/>
    <w:rsid w:val="4EB5B58D"/>
    <w:rsid w:val="511F12F5"/>
    <w:rsid w:val="534F66F7"/>
    <w:rsid w:val="6553F599"/>
    <w:rsid w:val="7864C5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D353CF"/>
  <w15:docId w15:val="{9814E383-CEEA-4648-97E6-57123FACD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ajorHAnsi" w:eastAsiaTheme="majorEastAsia" w:hAnsiTheme="majorHAnsi" w:cstheme="majorBidi"/>
        <w:sz w:val="22"/>
        <w:szCs w:val="22"/>
        <w:lang w:val="en-GB" w:eastAsia="en-US" w:bidi="ar-SA"/>
      </w:rPr>
    </w:rPrDefault>
    <w:pPrDefault>
      <w:pPr>
        <w:spacing w:after="200" w:line="252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EA255C"/>
  </w:style>
  <w:style w:type="paragraph" w:styleId="Heading1">
    <w:name w:val="heading 1"/>
    <w:basedOn w:val="Normal"/>
    <w:next w:val="Normal"/>
    <w:link w:val="Heading1Char"/>
    <w:uiPriority w:val="9"/>
    <w:qFormat/>
    <w:rsid w:val="00EA255C"/>
    <w:pPr>
      <w:pBdr>
        <w:bottom w:val="thinThickSmallGap" w:sz="12" w:space="1" w:color="874295" w:themeColor="accent2" w:themeShade="BF"/>
      </w:pBdr>
      <w:spacing w:before="400"/>
      <w:jc w:val="center"/>
      <w:outlineLvl w:val="0"/>
    </w:pPr>
    <w:rPr>
      <w:caps/>
      <w:color w:val="5A2C64" w:themeColor="accent2" w:themeShade="80"/>
      <w:spacing w:val="2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A255C"/>
    <w:pPr>
      <w:pBdr>
        <w:bottom w:val="single" w:sz="4" w:space="1" w:color="592C63" w:themeColor="accent2" w:themeShade="7F"/>
      </w:pBdr>
      <w:spacing w:before="400"/>
      <w:jc w:val="center"/>
      <w:outlineLvl w:val="1"/>
    </w:pPr>
    <w:rPr>
      <w:caps/>
      <w:color w:val="5A2C64" w:themeColor="accent2" w:themeShade="80"/>
      <w:spacing w:val="15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A255C"/>
    <w:pPr>
      <w:pBdr>
        <w:top w:val="dotted" w:sz="4" w:space="1" w:color="592C63" w:themeColor="accent2" w:themeShade="7F"/>
        <w:bottom w:val="dotted" w:sz="4" w:space="1" w:color="592C63" w:themeColor="accent2" w:themeShade="7F"/>
      </w:pBdr>
      <w:spacing w:before="300"/>
      <w:jc w:val="center"/>
      <w:outlineLvl w:val="2"/>
    </w:pPr>
    <w:rPr>
      <w:caps/>
      <w:color w:val="592C63" w:themeColor="accent2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A255C"/>
    <w:pPr>
      <w:pBdr>
        <w:bottom w:val="dotted" w:sz="4" w:space="1" w:color="874295" w:themeColor="accent2" w:themeShade="BF"/>
      </w:pBdr>
      <w:spacing w:after="120"/>
      <w:jc w:val="center"/>
      <w:outlineLvl w:val="3"/>
    </w:pPr>
    <w:rPr>
      <w:caps/>
      <w:color w:val="592C63" w:themeColor="accent2" w:themeShade="7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A255C"/>
    <w:pPr>
      <w:spacing w:before="320" w:after="120"/>
      <w:jc w:val="center"/>
      <w:outlineLvl w:val="4"/>
    </w:pPr>
    <w:rPr>
      <w:caps/>
      <w:color w:val="592C63" w:themeColor="accent2" w:themeShade="7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A255C"/>
    <w:pPr>
      <w:spacing w:after="120"/>
      <w:jc w:val="center"/>
      <w:outlineLvl w:val="5"/>
    </w:pPr>
    <w:rPr>
      <w:caps/>
      <w:color w:val="874295" w:themeColor="accen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A255C"/>
    <w:pPr>
      <w:spacing w:after="120"/>
      <w:jc w:val="center"/>
      <w:outlineLvl w:val="6"/>
    </w:pPr>
    <w:rPr>
      <w:i/>
      <w:iCs/>
      <w:caps/>
      <w:color w:val="874295" w:themeColor="accen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A255C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A255C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A255C"/>
    <w:rPr>
      <w:caps/>
      <w:color w:val="5A2C64" w:themeColor="accent2" w:themeShade="80"/>
      <w:spacing w:val="2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A255C"/>
    <w:rPr>
      <w:caps/>
      <w:color w:val="5A2C64" w:themeColor="accent2" w:themeShade="80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A255C"/>
    <w:rPr>
      <w:caps/>
      <w:color w:val="592C63" w:themeColor="accent2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A255C"/>
    <w:rPr>
      <w:caps/>
      <w:color w:val="592C63" w:themeColor="accent2" w:themeShade="7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EA255C"/>
    <w:rPr>
      <w:caps/>
      <w:color w:val="592C63" w:themeColor="accent2" w:themeShade="7F"/>
      <w:spacing w:val="10"/>
    </w:rPr>
  </w:style>
  <w:style w:type="paragraph" w:styleId="Title">
    <w:name w:val="Title"/>
    <w:basedOn w:val="Normal"/>
    <w:next w:val="Normal"/>
    <w:link w:val="TitleChar"/>
    <w:uiPriority w:val="10"/>
    <w:qFormat/>
    <w:rsid w:val="00EA255C"/>
    <w:pPr>
      <w:pBdr>
        <w:top w:val="dotted" w:sz="2" w:space="1" w:color="5A2C64" w:themeColor="accent2" w:themeShade="80"/>
        <w:bottom w:val="dotted" w:sz="2" w:space="6" w:color="5A2C64" w:themeColor="accent2" w:themeShade="80"/>
      </w:pBdr>
      <w:spacing w:before="500" w:after="300" w:line="240" w:lineRule="auto"/>
      <w:jc w:val="center"/>
    </w:pPr>
    <w:rPr>
      <w:caps/>
      <w:color w:val="5A2C64" w:themeColor="accent2" w:themeShade="80"/>
      <w:spacing w:val="50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EA255C"/>
    <w:rPr>
      <w:caps/>
      <w:color w:val="5A2C64" w:themeColor="accent2" w:themeShade="80"/>
      <w:spacing w:val="50"/>
      <w:sz w:val="44"/>
      <w:szCs w:val="44"/>
    </w:rPr>
  </w:style>
  <w:style w:type="paragraph" w:styleId="Quote">
    <w:name w:val="Quote"/>
    <w:basedOn w:val="Normal"/>
    <w:next w:val="Normal"/>
    <w:link w:val="QuoteChar"/>
    <w:uiPriority w:val="29"/>
    <w:qFormat/>
    <w:rsid w:val="00EA255C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A255C"/>
    <w:rPr>
      <w:i/>
      <w:iCs/>
    </w:rPr>
  </w:style>
  <w:style w:type="paragraph" w:styleId="TOCHeading">
    <w:name w:val="TOC Heading"/>
    <w:basedOn w:val="Heading1"/>
    <w:next w:val="Normal"/>
    <w:uiPriority w:val="39"/>
    <w:unhideWhenUsed/>
    <w:qFormat/>
    <w:rsid w:val="00EA255C"/>
    <w:pPr>
      <w:outlineLvl w:val="9"/>
    </w:pPr>
    <w:rPr>
      <w:lang w:bidi="en-US"/>
    </w:rPr>
  </w:style>
  <w:style w:type="paragraph" w:styleId="Header">
    <w:name w:val="header"/>
    <w:basedOn w:val="Normal"/>
    <w:link w:val="HeaderChar"/>
    <w:uiPriority w:val="99"/>
    <w:unhideWhenUsed/>
    <w:rsid w:val="00C46D0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6D0A"/>
    <w:rPr>
      <w:rFonts w:asciiTheme="majorHAnsi" w:eastAsiaTheme="majorEastAsia" w:hAnsiTheme="majorHAnsi" w:cstheme="majorBidi"/>
      <w:sz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C46D0A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6D0A"/>
    <w:rPr>
      <w:rFonts w:asciiTheme="majorHAnsi" w:eastAsiaTheme="majorEastAsia" w:hAnsiTheme="majorHAnsi" w:cstheme="majorBidi"/>
      <w:sz w:val="24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C46D0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46D0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C46D0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C46D0A"/>
    <w:rPr>
      <w:color w:val="FFDE66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6D0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D0A"/>
    <w:rPr>
      <w:rFonts w:ascii="Tahoma" w:eastAsiaTheme="majorEastAsia" w:hAnsi="Tahoma" w:cs="Tahoma"/>
      <w:sz w:val="16"/>
      <w:szCs w:val="16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A255C"/>
    <w:rPr>
      <w:caps/>
      <w:color w:val="874295" w:themeColor="accen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A255C"/>
    <w:rPr>
      <w:i/>
      <w:iCs/>
      <w:caps/>
      <w:color w:val="874295" w:themeColor="accen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A255C"/>
    <w:rPr>
      <w:caps/>
      <w:spacing w:val="1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A255C"/>
    <w:rPr>
      <w:i/>
      <w:iCs/>
      <w:caps/>
      <w:spacing w:val="1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A255C"/>
    <w:rPr>
      <w:caps/>
      <w:spacing w:val="10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EA255C"/>
    <w:pPr>
      <w:spacing w:after="560" w:line="240" w:lineRule="auto"/>
      <w:jc w:val="center"/>
    </w:pPr>
    <w:rPr>
      <w:caps/>
      <w:spacing w:val="20"/>
      <w:sz w:val="18"/>
      <w:szCs w:val="18"/>
    </w:rPr>
  </w:style>
  <w:style w:type="character" w:customStyle="1" w:styleId="SubtitleChar">
    <w:name w:val="Subtitle Char"/>
    <w:basedOn w:val="DefaultParagraphFont"/>
    <w:link w:val="Subtitle"/>
    <w:uiPriority w:val="11"/>
    <w:rsid w:val="00EA255C"/>
    <w:rPr>
      <w:caps/>
      <w:spacing w:val="20"/>
      <w:sz w:val="18"/>
      <w:szCs w:val="18"/>
    </w:rPr>
  </w:style>
  <w:style w:type="character" w:styleId="Strong">
    <w:name w:val="Strong"/>
    <w:uiPriority w:val="22"/>
    <w:qFormat/>
    <w:rsid w:val="00EA255C"/>
    <w:rPr>
      <w:b/>
      <w:bCs/>
      <w:color w:val="874295" w:themeColor="accent2" w:themeShade="BF"/>
      <w:spacing w:val="5"/>
    </w:rPr>
  </w:style>
  <w:style w:type="character" w:styleId="Emphasis">
    <w:name w:val="Emphasis"/>
    <w:uiPriority w:val="20"/>
    <w:qFormat/>
    <w:rsid w:val="00EA255C"/>
    <w:rPr>
      <w:caps/>
      <w:spacing w:val="5"/>
      <w:sz w:val="20"/>
      <w:szCs w:val="20"/>
    </w:rPr>
  </w:style>
  <w:style w:type="paragraph" w:styleId="NoSpacing">
    <w:name w:val="No Spacing"/>
    <w:basedOn w:val="Normal"/>
    <w:link w:val="NoSpacingChar"/>
    <w:uiPriority w:val="1"/>
    <w:qFormat/>
    <w:rsid w:val="00EA255C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EA255C"/>
  </w:style>
  <w:style w:type="paragraph" w:styleId="ListParagraph">
    <w:name w:val="List Paragraph"/>
    <w:basedOn w:val="Normal"/>
    <w:uiPriority w:val="34"/>
    <w:qFormat/>
    <w:rsid w:val="00EA255C"/>
    <w:pPr>
      <w:ind w:left="720"/>
      <w:contextualSpacing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EA255C"/>
    <w:pPr>
      <w:pBdr>
        <w:top w:val="dotted" w:sz="2" w:space="10" w:color="5A2C64" w:themeColor="accent2" w:themeShade="80"/>
        <w:bottom w:val="dotted" w:sz="2" w:space="4" w:color="5A2C64" w:themeColor="accent2" w:themeShade="80"/>
      </w:pBdr>
      <w:spacing w:before="160" w:line="300" w:lineRule="auto"/>
      <w:ind w:left="1440" w:right="1440"/>
    </w:pPr>
    <w:rPr>
      <w:caps/>
      <w:color w:val="592C63" w:themeColor="accent2" w:themeShade="7F"/>
      <w:spacing w:val="5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A255C"/>
    <w:rPr>
      <w:caps/>
      <w:color w:val="592C63" w:themeColor="accent2" w:themeShade="7F"/>
      <w:spacing w:val="5"/>
      <w:sz w:val="20"/>
      <w:szCs w:val="20"/>
    </w:rPr>
  </w:style>
  <w:style w:type="character" w:styleId="SubtleEmphasis">
    <w:name w:val="Subtle Emphasis"/>
    <w:uiPriority w:val="19"/>
    <w:qFormat/>
    <w:rsid w:val="00EA255C"/>
    <w:rPr>
      <w:i/>
      <w:iCs/>
    </w:rPr>
  </w:style>
  <w:style w:type="character" w:styleId="IntenseEmphasis">
    <w:name w:val="Intense Emphasis"/>
    <w:uiPriority w:val="21"/>
    <w:qFormat/>
    <w:rsid w:val="00EA255C"/>
    <w:rPr>
      <w:i/>
      <w:iCs/>
      <w:caps/>
      <w:spacing w:val="1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EA255C"/>
    <w:rPr>
      <w:rFonts w:asciiTheme="minorHAnsi" w:eastAsiaTheme="minorEastAsia" w:hAnsiTheme="minorHAnsi" w:cstheme="minorBidi"/>
      <w:i/>
      <w:iCs/>
      <w:color w:val="592C63" w:themeColor="accent2" w:themeShade="7F"/>
    </w:rPr>
  </w:style>
  <w:style w:type="character" w:styleId="IntenseReference">
    <w:name w:val="Intense Reference"/>
    <w:uiPriority w:val="32"/>
    <w:qFormat/>
    <w:rsid w:val="00EA255C"/>
    <w:rPr>
      <w:rFonts w:asciiTheme="minorHAnsi" w:eastAsiaTheme="minorEastAsia" w:hAnsiTheme="minorHAnsi" w:cstheme="minorBidi"/>
      <w:b/>
      <w:bCs/>
      <w:i/>
      <w:iCs/>
      <w:color w:val="592C63" w:themeColor="accent2" w:themeShade="7F"/>
    </w:rPr>
  </w:style>
  <w:style w:type="character" w:styleId="BookTitle">
    <w:name w:val="Book Title"/>
    <w:uiPriority w:val="33"/>
    <w:qFormat/>
    <w:rsid w:val="00EA255C"/>
    <w:rPr>
      <w:caps/>
      <w:color w:val="592C63" w:themeColor="accent2" w:themeShade="7F"/>
      <w:spacing w:val="5"/>
      <w:u w:color="592C63" w:themeColor="accent2" w:themeShade="7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C500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C500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C5002"/>
    <w:rPr>
      <w:vertAlign w:val="superscript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ibliography">
    <w:name w:val="Bibliography"/>
    <w:basedOn w:val="Normal"/>
    <w:next w:val="Normal"/>
    <w:uiPriority w:val="37"/>
    <w:unhideWhenUsed/>
    <w:rsid w:val="00AB6A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64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9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13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6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315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4191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3596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4170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39213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63803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35513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37173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73268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99506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65771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0557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368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02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77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5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0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56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3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pulent">
      <a:dk1>
        <a:sysClr val="windowText" lastClr="000000"/>
      </a:dk1>
      <a:lt1>
        <a:sysClr val="window" lastClr="FFFFFF"/>
      </a:lt1>
      <a:dk2>
        <a:srgbClr val="B13F9A"/>
      </a:dk2>
      <a:lt2>
        <a:srgbClr val="F4E7ED"/>
      </a:lt2>
      <a:accent1>
        <a:srgbClr val="B83D68"/>
      </a:accent1>
      <a:accent2>
        <a:srgbClr val="AC66BB"/>
      </a:accent2>
      <a:accent3>
        <a:srgbClr val="DE6C36"/>
      </a:accent3>
      <a:accent4>
        <a:srgbClr val="F9B639"/>
      </a:accent4>
      <a:accent5>
        <a:srgbClr val="CF6DA4"/>
      </a:accent5>
      <a:accent6>
        <a:srgbClr val="FA8D3D"/>
      </a:accent6>
      <a:hlink>
        <a:srgbClr val="FFDE66"/>
      </a:hlink>
      <a:folHlink>
        <a:srgbClr val="D490C5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Dre16</b:Tag>
    <b:SourceType>InternetSite</b:SourceType>
    <b:Guid>{C5861808-A797-4425-802C-88A4AC492E2E}</b:Guid>
    <b:Title>Myshot - Responsive Website Template</b:Title>
    <b:Year>2016</b:Year>
    <b:Author>
      <b:Author>
        <b:Corporate>DreamTemplate</b:Corporate>
      </b:Author>
    </b:Author>
    <b:YearAccessed>2016</b:YearAccessed>
    <b:MonthAccessed>November</b:MonthAccessed>
    <b:DayAccessed>8</b:DayAccessed>
    <b:URL>http://www.dreamtemplate.com/templates/7653/myshot---responsive-website-template.html</b:URL>
    <b:RefOrder>1</b:RefOrder>
  </b:Source>
  <b:Source>
    <b:Tag>Mie16</b:Tag>
    <b:SourceType>InternetSite</b:SourceType>
    <b:Guid>{0008858F-6AD1-4DD7-B8E6-ED4CA00466C7}</b:Guid>
    <b:Author>
      <b:Author>
        <b:Corporate>Mies van der Rohe Society</b:Corporate>
      </b:Author>
    </b:Author>
    <b:Title>Mies van der Rohe Society Homepage</b:Title>
    <b:Year>2016</b:Year>
    <b:YearAccessed>2016</b:YearAccessed>
    <b:MonthAccessed>November</b:MonthAccessed>
    <b:DayAccessed>16</b:DayAccessed>
    <b:URL>http://www.miessociety.org/</b:URL>
    <b:RefOrder>2</b:RefOrder>
  </b:Source>
  <b:Source>
    <b:Tag>Enc16</b:Tag>
    <b:SourceType>InternetSite</b:SourceType>
    <b:Guid>{61ED40DE-B991-4A45-B11D-EFBCF0DA7675}</b:Guid>
    <b:Author>
      <b:Author>
        <b:Corporate>Encyclopædia Britannica</b:Corporate>
      </b:Author>
    </b:Author>
    <b:Title>Ludwig Mies van der Rohe</b:Title>
    <b:Year>2016</b:Year>
    <b:YearAccessed>2016</b:YearAccessed>
    <b:MonthAccessed>November</b:MonthAccessed>
    <b:DayAccessed>16</b:DayAccessed>
    <b:URL>https://www.britannica.com/biography/Ludwig-Mies-van-der-Rohe</b:URL>
    <b:RefOrder>3</b:RefOrder>
  </b:Source>
  <b:Source>
    <b:Tag>Arc16</b:Tag>
    <b:SourceType>InternetSite</b:SourceType>
    <b:Guid>{5A154AB1-9FD7-4024-BB25-BE71B7E80F04}</b:Guid>
    <b:Title>Mies Photo</b:Title>
    <b:Year>2016</b:Year>
    <b:YearAccessed>2016</b:YearAccessed>
    <b:MonthAccessed>November</b:MonthAccessed>
    <b:DayAccessed>20</b:DayAccessed>
    <b:URL>http://www.architravel.com/architravel_wp/wp-content/uploads/2013/04/Ludwig-Mies-van-der-Rohe.jpg</b:URL>
    <b:Author>
      <b:Author>
        <b:Corporate>Architravel</b:Corporate>
      </b:Author>
    </b:Author>
    <b:RefOrder>4</b:RefOrder>
  </b:Source>
  <b:Source>
    <b:Tag>Elm16</b:Tag>
    <b:SourceType>InternetSite</b:SourceType>
    <b:Guid>{1362B937-3BF2-44E3-AC78-B68FCE70F057}</b:Guid>
    <b:Author>
      <b:Author>
        <b:Corporate>Elmhurstart Museum</b:Corporate>
      </b:Author>
    </b:Author>
    <b:Title>Mies Photo</b:Title>
    <b:Year>2016</b:Year>
    <b:YearAccessed>2016</b:YearAccessed>
    <b:MonthAccessed>November</b:MonthAccessed>
    <b:DayAccessed>20</b:DayAccessed>
    <b:URL>https://www.elmhurstartmuseum.org/sites/default/files/image/Karsh_Mies_van_der_Rohe_01.jpg</b:URL>
    <b:RefOrder>5</b:RefOrder>
  </b:Source>
  <b:Source>
    <b:Tag>Pin16</b:Tag>
    <b:SourceType>InternetSite</b:SourceType>
    <b:Guid>{A55AED68-F3D5-4688-AB63-225B445A69B8}</b:Guid>
    <b:Author>
      <b:Author>
        <b:Corporate>Pinterest</b:Corporate>
      </b:Author>
    </b:Author>
    <b:Title>Mies Photo</b:Title>
    <b:Year>2016</b:Year>
    <b:YearAccessed>2016</b:YearAccessed>
    <b:MonthAccessed>November</b:MonthAccessed>
    <b:DayAccessed>20</b:DayAccessed>
    <b:URL>https://s-media-cache-ak0.pinimg.com/originals/af/2a/0d/af2a0dac80d2367dfc75d4cb3996d44b.jpg</b:URL>
    <b:RefOrder>6</b:RefOrder>
  </b:Source>
</b:Sources>
</file>

<file path=customXml/itemProps1.xml><?xml version="1.0" encoding="utf-8"?>
<ds:datastoreItem xmlns:ds="http://schemas.openxmlformats.org/officeDocument/2006/customXml" ds:itemID="{9D559EE6-003F-4B03-8861-9BDA74D0E2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53</TotalTime>
  <Pages>7</Pages>
  <Words>282</Words>
  <Characters>1609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Scottish Government</Company>
  <LinksUpToDate>false</LinksUpToDate>
  <CharactersWithSpaces>1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440762</dc:creator>
  <cp:lastModifiedBy>Michele</cp:lastModifiedBy>
  <cp:revision>66</cp:revision>
  <dcterms:created xsi:type="dcterms:W3CDTF">2015-11-30T16:32:00Z</dcterms:created>
  <dcterms:modified xsi:type="dcterms:W3CDTF">2016-11-30T22:47:00Z</dcterms:modified>
</cp:coreProperties>
</file>